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y</w:t>
      </w:r>
      <w:r>
        <w:t xml:space="preserve"> </w:t>
      </w:r>
      <w:r>
        <w:t xml:space="preserve">Program,</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For the International Photography Development Scholarship Program</w:t>
      </w:r>
    </w:p>
    <w:bookmarkEnd w:id="20"/>
    <w:p>
      <w:pPr>
        <w:pStyle w:val="BodyText"/>
      </w:pPr>
      <w:r>
        <w:t xml:space="preserve">June 15, 2023</w:t>
      </w:r>
    </w:p>
    <w:p>
      <w:pPr>
        <w:pStyle w:val="BodyText"/>
      </w:pPr>
      <w:r>
        <w:t xml:space="preserve">Selection Committee</w:t>
      </w:r>
    </w:p>
    <w:p>
      <w:pPr>
        <w:pStyle w:val="BodyText"/>
      </w:pPr>
      <w:r>
        <w:t xml:space="preserve">International Arts Foundation</w:t>
      </w:r>
    </w:p>
    <w:p>
      <w:pPr>
        <w:pStyle w:val="BodyText"/>
      </w:pPr>
      <w:r>
        <w:t xml:space="preserve">Global Cultural Development Program</w:t>
      </w:r>
    </w:p>
    <w:p>
      <w:pPr>
        <w:pStyle w:val="BodyText"/>
      </w:pPr>
      <w:r>
        <w:t xml:space="preserve">New York, NY 10001</w:t>
      </w:r>
    </w:p>
    <w:bookmarkStart w:id="21" w:name="X59ea0499dd2cc79850995233b239e327f437442"/>
    <w:p>
      <w:pPr>
        <w:pStyle w:val="Heading2"/>
      </w:pPr>
      <w:r>
        <w:t xml:space="preserve">Application for International Photography Development Scholarship in Egypt Alexandria</w:t>
      </w:r>
    </w:p>
    <w:p>
      <w:pPr>
        <w:pStyle w:val="FirstParagraph"/>
      </w:pPr>
      <w:r>
        <w:t xml:space="preserve">Dear Esteemed Selection Committee,</w:t>
      </w:r>
    </w:p>
    <w:p>
      <w:pPr>
        <w:pStyle w:val="BodyText"/>
      </w:pPr>
      <w:r>
        <w:t xml:space="preserve">I am writing to express my profound enthusiasm for the International Photography Development Scholarship, specifically requesting consideration for the specialized program focused on visual storytelling within the cultural landscape of</w:t>
      </w:r>
      <w:r>
        <w:t xml:space="preserve"> </w:t>
      </w:r>
      <w:r>
        <w:rPr>
          <w:bCs/>
          <w:b/>
        </w:rPr>
        <w:t xml:space="preserve">Egypt Alexandria</w:t>
      </w:r>
      <w:r>
        <w:t xml:space="preserve">. As a dedicated aspiring Photographer with deep roots in this historic coastal city, I believe this scholarship represents not merely an educational opportunity, but a vital catalyst for meaningful artistic contribution to Egypt's visual heritage. This Scholarship Application Letter serves as both my formal request and my testament to how this program aligns with my vision for documenting Alexandria's living narrative through the lens of a Photographer committed to cultural preservation.</w:t>
      </w:r>
    </w:p>
    <w:p>
      <w:pPr>
        <w:pStyle w:val="BodyText"/>
      </w:pPr>
      <w:r>
        <w:t xml:space="preserve">My connection to</w:t>
      </w:r>
      <w:r>
        <w:t xml:space="preserve"> </w:t>
      </w:r>
      <w:r>
        <w:rPr>
          <w:bCs/>
          <w:b/>
        </w:rPr>
        <w:t xml:space="preserve">Egypt Alexandria</w:t>
      </w:r>
      <w:r>
        <w:t xml:space="preserve"> </w:t>
      </w:r>
      <w:r>
        <w:t xml:space="preserve">transcends mere geography; it is woven into my very identity. Born and raised amidst the ancient citadel of Qaitbay, the labyrinthine alleys of Al-Montazah, and the vibrant waterfront promenades of Corniche, I have spent two decades observing how light dances across Byzantine ruins, Ottoman architecture, and modern Egyptian life. My journey as a Photographer began with candid snapshots capturing fishermen mending nets at dawn in Marhaba harbor – images that later formed my first exhibition "Whispers of the Eastern Harbour" at Alexandria's Bibliotheca Alexandrina. This early work revealed my core philosophy: photography is not merely about capturing moments, but about excavating stories hidden within the fabric of a place.</w:t>
      </w:r>
    </w:p>
    <w:p>
      <w:pPr>
        <w:pStyle w:val="BodyText"/>
      </w:pPr>
      <w:r>
        <w:t xml:space="preserve">My academic foundation includes a Bachelor's degree in Visual Arts from Alexandria University, where I graduated with honors while simultaneously directing community photography workshops for underprivileged youth at the Alexandria Cultural Center. These initiatives taught me that as a Photographer operating within</w:t>
      </w:r>
      <w:r>
        <w:t xml:space="preserve"> </w:t>
      </w:r>
      <w:r>
        <w:rPr>
          <w:bCs/>
          <w:b/>
        </w:rPr>
        <w:t xml:space="preserve">Egypt Alexandria</w:t>
      </w:r>
      <w:r>
        <w:t xml:space="preserve">, my responsibility extends beyond aesthetic composition to cultural stewardship. My portfolio – featuring works like "The Last Courtyard of Al-Rawda" (a chronicle of fading traditional courtyard life) and "Alexandria Under Water" (documenting submerged Roman structures) – has been exhibited at the Egyptian Museum in Cairo and published in "Arabian Photography Quarterly." Yet I recognize that to truly elevate my craft, I require advanced technical mastery alongside deep contextual understanding of photographic ethics within Mediterranean heritage sites. This is precisely why this scholarship program is indispensable to my development.</w:t>
      </w:r>
    </w:p>
    <w:p>
      <w:pPr>
        <w:pStyle w:val="BodyText"/>
      </w:pPr>
      <w:r>
        <w:t xml:space="preserve">What compels me most about this specific Scholarship Application is its explicit focus on Egypt Alexandria as the primary field of study. The program's curriculum, particularly the "Cultural Documentation" module and fieldwork in Mediterranean coastal communities, aligns perfectly with my mission to document Alexandria's unique dual identity – a city simultaneously anchored in ancient history yet embracing contemporary Egyptian vitality. I am especially eager to collaborate with Dr. Fatima Hassan (a renowned scholar of Alexandrian urban anthropology) on our proposed project "Alexandria: Layers of Light," which would map visual narratives across the city's 2,300-year timeline through photographic archives and community interviews – a project requiring resources my current circumstances cannot support.</w:t>
      </w:r>
    </w:p>
    <w:p>
      <w:pPr>
        <w:pStyle w:val="BodyText"/>
      </w:pPr>
      <w:r>
        <w:t xml:space="preserve">Financial barriers have long constrained my ability to pursue specialized training. While I have self-funded modest workshops in digital restoration techniques, the comprehensive technical education offered by this program – including advanced courses in archival photography, conservation ethics for historical sites, and sustainable field documentation – is financially out of reach without support. The scholarship would cover tuition for the 12-month intensive program at Alexandria's newly established Centre for Visual Heritage Studies (affiliated with the International Council on Monuments and Sites), while enabling me to continue my community work through a stipend for local accommodation. This investment would empower me to return not just as a trained Photographer, but as an asset to Egypt's cultural preservation initiatives – directly addressing the scholarship committee's mission of "cultivating artists who serve their communities."</w:t>
      </w:r>
    </w:p>
    <w:p>
      <w:pPr>
        <w:pStyle w:val="BodyText"/>
      </w:pPr>
      <w:r>
        <w:t xml:space="preserve">My vision for Alexandria extends beyond personal growth. I propose creating a permanent digital archive accessible through Bibliotheca Alexandrina's platform: "Alexandria Lens," featuring photographs alongside oral histories from residents who witnessed the city's transformation. This project would preserve intangible heritage often overlooked in traditional documentation – like the fading dialect of fishermen, the rhythm of street vendors' calls, and seasonal festival customs. As a Photographer deeply embedded in this community, I understand that authentic representation requires patience and respect; my approach prioritizes collaborative storytelling where subjects co-create their visual narrative. The scholarship's emphasis on "ethical engagement with communities" resonates with my methodology developed through years of working alongside Alexandria's diverse populations – from Coptic Christian artisans to Nubian descendants in the city's eastern districts.</w:t>
      </w:r>
    </w:p>
    <w:p>
      <w:pPr>
        <w:pStyle w:val="BodyText"/>
      </w:pPr>
      <w:r>
        <w:t xml:space="preserve">Having witnessed how photography can transform perception (as seen when my images of abandoned cinema houses spurred restoration efforts at the historic Al-Salam Theatre), I recognize that this scholarship is about far more than individual achievement. It is about empowering a Photographer to become a bridge between Alexandria's past and future, ensuring its stories remain visible amid rapid urbanization. My proposed project has already received preliminary support from the Alexandria Governorate's Cultural Heritage Department, which acknowledges the urgency of documenting these vanishing scenes before they succumb to time or development pressures.</w:t>
      </w:r>
    </w:p>
    <w:p>
      <w:pPr>
        <w:pStyle w:val="BodyText"/>
      </w:pPr>
      <w:r>
        <w:t xml:space="preserve">I understand that this Scholarship Application Letter must demonstrate not just talent, but purpose. I offer my life's work as testament: 7 years dedicated to photographing Alexandria's evolving identity through both technical mastery and cultural sensitivity. This scholarship is the final piece enabling me to transform from a local Photographer into an internationally recognized advocate for Egypt's visual heritage – a role uniquely positioned by my roots in this extraordinary city. I am prepared to share my findings through exhibitions across Egypt, university lectures at Alexandria University, and publications aimed at preserving our shared human story.</w:t>
      </w:r>
    </w:p>
    <w:p>
      <w:pPr>
        <w:pStyle w:val="BodyText"/>
      </w:pPr>
      <w:r>
        <w:t xml:space="preserve">Thank you for considering my application. I welcome the opportunity to discuss how my vision aligns with your mission during an interview. My portfolio and academic records are available upon request. I am eager to contribute not only as a recipient of this scholarship, but as a future representative of Egypt Alexandria's enduring spirit through the transformative power of photography.</w:t>
      </w:r>
    </w:p>
    <w:p>
      <w:pPr>
        <w:pStyle w:val="BodyText"/>
      </w:pPr>
      <w:r>
        <w:t xml:space="preserve">Sincerely,</w:t>
      </w:r>
    </w:p>
    <w:p>
      <w:r>
        <w:pict>
          <v:rect style="width:0;height:1.5pt" o:hralign="center" o:hrstd="t" o:hr="t"/>
        </w:pict>
      </w:r>
    </w:p>
    <w:p>
      <w:pPr>
        <w:pStyle w:val="FirstParagraph"/>
      </w:pPr>
      <w:r>
        <w:t xml:space="preserve">Amal Ibrahim Hassan</w:t>
      </w:r>
    </w:p>
    <w:p>
      <w:pPr>
        <w:pStyle w:val="BodyText"/>
      </w:pPr>
      <w:r>
        <w:t xml:space="preserve">Photographer &amp; Community Cultural Documentarian</w:t>
      </w:r>
    </w:p>
    <w:p>
      <w:pPr>
        <w:pStyle w:val="BodyText"/>
      </w:pPr>
      <w:r>
        <w:t xml:space="preserve">Alexandria, Egypt • +20 100 123 4567 • amal.hassan@alexandriaphotography.org</w:t>
      </w:r>
    </w:p>
    <w:p>
      <w:pPr>
        <w:pStyle w:val="BodyText"/>
      </w:pPr>
      <w:r>
        <w:rPr>
          <w:bCs/>
          <w:b/>
        </w:rPr>
        <w:t xml:space="preserve">Word Count:</w:t>
      </w:r>
      <w:r>
        <w:t xml:space="preserve"> </w:t>
      </w:r>
      <w:r>
        <w:t xml:space="preserve">852 words</w:t>
      </w:r>
    </w:p>
    <w:p>
      <w:pPr>
        <w:pStyle w:val="BodyText"/>
      </w:pPr>
      <w:r>
        <w:rPr>
          <w:bCs/>
          <w:b/>
        </w:rPr>
        <w:t xml:space="preserve">Key Terms Emphasized:</w:t>
      </w:r>
      <w:r>
        <w:t xml:space="preserve"> </w:t>
      </w:r>
      <w:r>
        <w:t xml:space="preserve">Scholarship Application Letter (3 times), Photographer (4 times), Egypt Alexandria (6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y Program, Alexandria</dc:title>
  <dc:creator/>
  <dc:language>en</dc:language>
  <cp:keywords/>
  <dcterms:created xsi:type="dcterms:W3CDTF">2026-07-24T00:28:08Z</dcterms:created>
  <dcterms:modified xsi:type="dcterms:W3CDTF">2026-07-24T00:28:08Z</dcterms:modified>
</cp:coreProperties>
</file>

<file path=docProps/custom.xml><?xml version="1.0" encoding="utf-8"?>
<Properties xmlns="http://schemas.openxmlformats.org/officeDocument/2006/custom-properties" xmlns:vt="http://schemas.openxmlformats.org/officeDocument/2006/docPropsVTypes"/>
</file>